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E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E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Turbidity_SE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1"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SE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SE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SE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SE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SE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Turbidity_SE_files/figure-html/Scatter_Excluded-6.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bookmarkEnd w:id="41"/>
    <w:bookmarkStart w:id="4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42"/>
    <w:bookmarkStart w:id="43"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Turbidity</dc:title>
  <dc:creator/>
  <cp:keywords/>
  <dcterms:created xsi:type="dcterms:W3CDTF">2022-11-22T18:53:51Z</dcterms:created>
  <dcterms:modified xsi:type="dcterms:W3CDTF">2022-11-22T18: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